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AC2131"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AC2131"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083DDA92" w:rsidR="009B16A0" w:rsidRDefault="009B16A0" w:rsidP="009B16A0">
      <w:pPr>
        <w:pStyle w:val="ListParagraph"/>
        <w:ind w:left="360"/>
        <w:jc w:val="center"/>
      </w:pPr>
      <w:r w:rsidRPr="007610CF">
        <w:rPr>
          <w:b/>
          <w:bCs/>
        </w:rPr>
        <w:t>Project Mission Focus:</w:t>
      </w:r>
      <w:r>
        <w:t xml:space="preserve"> </w:t>
      </w:r>
      <w:r w:rsidR="005656E1">
        <w:t>Skill Collaborators</w:t>
      </w:r>
    </w:p>
    <w:p w14:paraId="0FF79C3A" w14:textId="44E75AA4" w:rsidR="00AF53FA" w:rsidRPr="00AF53FA" w:rsidRDefault="00AF53FA" w:rsidP="00AF53FA">
      <w:pPr>
        <w:pStyle w:val="ListParagraph"/>
        <w:numPr>
          <w:ilvl w:val="0"/>
          <w:numId w:val="9"/>
        </w:numPr>
        <w:rPr>
          <w:b/>
          <w:bCs/>
        </w:rPr>
      </w:pPr>
      <w:r w:rsidRPr="00AF53FA">
        <w:rPr>
          <w:b/>
          <w:bCs/>
        </w:rPr>
        <w:t xml:space="preserve">Team Name: </w:t>
      </w:r>
      <w:r w:rsidR="00543A11">
        <w:rPr>
          <w:b/>
          <w:bCs/>
        </w:rPr>
        <w:t>Yggdrasil</w:t>
      </w:r>
    </w:p>
    <w:p w14:paraId="4F5570C2" w14:textId="355E2EC0"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543A11">
        <w:rPr>
          <w:b/>
          <w:bCs/>
        </w:rPr>
        <w:t xml:space="preserve"> Benjamin Bell, Gabe Lytle, Jared Linares, Zayne Dayton</w:t>
      </w:r>
    </w:p>
    <w:p w14:paraId="73ADBEA0" w14:textId="399AAA4D"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543A11">
        <w:t>Grad Planning</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2789A99C" w:rsidR="009B16A0" w:rsidRPr="007610CF" w:rsidRDefault="00543A11" w:rsidP="00D73EBC">
            <w:pPr>
              <w:pStyle w:val="ListParagraph"/>
              <w:ind w:left="0"/>
              <w:rPr>
                <w:color w:val="833C0B" w:themeColor="accent2" w:themeShade="80"/>
              </w:rPr>
            </w:pPr>
            <w:r>
              <w:rPr>
                <w:color w:val="833C0B" w:themeColor="accent2" w:themeShade="80"/>
              </w:rPr>
              <w:sym w:font="Wingdings" w:char="F0FE"/>
            </w:r>
            <w:r w:rsidR="009B16A0"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177067ED" w:rsidR="009B16A0" w:rsidRPr="007610CF" w:rsidRDefault="00543A11" w:rsidP="00D73EBC">
            <w:pPr>
              <w:pStyle w:val="ListParagraph"/>
              <w:ind w:left="0"/>
              <w:rPr>
                <w:color w:val="833C0B" w:themeColor="accent2" w:themeShade="80"/>
              </w:rPr>
            </w:pPr>
            <w:r>
              <w:rPr>
                <w:color w:val="833C0B" w:themeColor="accent2" w:themeShade="80"/>
              </w:rPr>
              <w:sym w:font="Wingdings" w:char="F0FE"/>
            </w:r>
            <w:r w:rsidR="009B16A0" w:rsidRPr="007610CF">
              <w:rPr>
                <w:color w:val="833C0B" w:themeColor="accent2" w:themeShade="80"/>
              </w:rPr>
              <w:t>Connectedness</w:t>
            </w:r>
          </w:p>
        </w:tc>
        <w:tc>
          <w:tcPr>
            <w:tcW w:w="2340" w:type="dxa"/>
          </w:tcPr>
          <w:p w14:paraId="42849EA4" w14:textId="617B634B" w:rsidR="009B16A0" w:rsidRPr="007610CF" w:rsidRDefault="00543A11" w:rsidP="00D73EBC">
            <w:pPr>
              <w:pStyle w:val="ListParagraph"/>
              <w:ind w:left="0"/>
              <w:rPr>
                <w:color w:val="1F3864" w:themeColor="accent1" w:themeShade="80"/>
              </w:rPr>
            </w:pPr>
            <w:r>
              <w:rPr>
                <w:color w:val="1F3864" w:themeColor="accent1" w:themeShade="80"/>
              </w:rPr>
              <w:sym w:font="Wingdings" w:char="F0FE"/>
            </w:r>
            <w:r w:rsidR="009B16A0"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0A457936" w:rsidR="009B16A0" w:rsidRPr="007610CF" w:rsidRDefault="00543A11" w:rsidP="00D73EBC">
            <w:pPr>
              <w:pStyle w:val="ListParagraph"/>
              <w:ind w:left="0"/>
              <w:rPr>
                <w:color w:val="1F3864" w:themeColor="accent1" w:themeShade="80"/>
              </w:rPr>
            </w:pPr>
            <w:r>
              <w:rPr>
                <w:color w:val="1F3864" w:themeColor="accent1" w:themeShade="80"/>
              </w:rPr>
              <w:sym w:font="Wingdings" w:char="F0FE"/>
            </w:r>
            <w:r w:rsidR="009B16A0" w:rsidRPr="007610CF">
              <w:rPr>
                <w:color w:val="1F3864" w:themeColor="accent1" w:themeShade="80"/>
              </w:rPr>
              <w:t>Cooperation</w:t>
            </w:r>
          </w:p>
        </w:tc>
      </w:tr>
    </w:tbl>
    <w:p w14:paraId="1948D908" w14:textId="066D4DCF" w:rsidR="00AE6806" w:rsidRDefault="00AE6806" w:rsidP="00AE6806">
      <w:pPr>
        <w:pStyle w:val="ListParagraph"/>
        <w:ind w:left="360" w:firstLine="360"/>
        <w:rPr>
          <w:b/>
          <w:bCs/>
        </w:rPr>
      </w:pPr>
      <w:r>
        <w:rPr>
          <w:b/>
          <w:bCs/>
        </w:rPr>
        <w:t>Explain:</w:t>
      </w:r>
    </w:p>
    <w:p w14:paraId="2A4EA2B1" w14:textId="77777777" w:rsidR="00AE6806" w:rsidRDefault="00AE6806" w:rsidP="00AE6806">
      <w:pPr>
        <w:pStyle w:val="ListParagraph"/>
        <w:ind w:left="360"/>
        <w:rPr>
          <w:b/>
          <w:bCs/>
        </w:rPr>
      </w:pPr>
    </w:p>
    <w:p w14:paraId="71573F09" w14:textId="7F9EC005" w:rsidR="009B16A0" w:rsidRPr="007610CF" w:rsidRDefault="0092544A" w:rsidP="009B16A0">
      <w:pPr>
        <w:pStyle w:val="ListParagraph"/>
        <w:numPr>
          <w:ilvl w:val="0"/>
          <w:numId w:val="9"/>
        </w:numPr>
        <w:rPr>
          <w:b/>
          <w:bCs/>
        </w:rPr>
      </w:pPr>
      <w:r>
        <w:rPr>
          <w:noProof/>
        </w:rPr>
        <w:drawing>
          <wp:anchor distT="0" distB="0" distL="114300" distR="114300" simplePos="0" relativeHeight="25173811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Project Values:</w:t>
      </w:r>
      <w:r w:rsidR="00543A11">
        <w:rPr>
          <w:b/>
          <w:bCs/>
        </w:rPr>
        <w:t xml:space="preserve"> Connectedness, Teamwork, Bonding, Sharing </w:t>
      </w:r>
      <w:r w:rsidR="009B16A0" w:rsidRPr="007610CF">
        <w:rPr>
          <w:b/>
          <w:bCs/>
        </w:rPr>
        <w:t xml:space="preserve"> </w:t>
      </w:r>
    </w:p>
    <w:p w14:paraId="3B1A2D30" w14:textId="6A2C3DDE" w:rsidR="009B16A0" w:rsidRDefault="009B16A0" w:rsidP="009B16A0">
      <w:pPr>
        <w:pStyle w:val="ListParagraph"/>
        <w:numPr>
          <w:ilvl w:val="0"/>
          <w:numId w:val="9"/>
        </w:numPr>
        <w:rPr>
          <w:b/>
          <w:bCs/>
        </w:rPr>
      </w:pPr>
      <w:r w:rsidRPr="007610CF">
        <w:rPr>
          <w:b/>
          <w:bCs/>
        </w:rPr>
        <w:t xml:space="preserve">Description: </w:t>
      </w:r>
      <w:r w:rsidR="00543A11">
        <w:rPr>
          <w:b/>
          <w:bCs/>
        </w:rPr>
        <w:t xml:space="preserve">Come together and help each other find the best classes, </w:t>
      </w:r>
      <w:r w:rsidR="00B45819">
        <w:rPr>
          <w:b/>
          <w:bCs/>
        </w:rPr>
        <w:t>class orders</w:t>
      </w:r>
      <w:r w:rsidR="00543A11">
        <w:rPr>
          <w:b/>
          <w:bCs/>
        </w:rPr>
        <w:t xml:space="preserve">, and teachers </w:t>
      </w:r>
      <w:r w:rsidR="00B45819">
        <w:rPr>
          <w:b/>
          <w:bCs/>
        </w:rPr>
        <w:t>for each other’s graduation goals. Help each other better plan out their graduation plan.</w:t>
      </w:r>
    </w:p>
    <w:p w14:paraId="76445A15" w14:textId="77777777" w:rsidR="009B16A0" w:rsidRPr="007610CF" w:rsidRDefault="009B16A0" w:rsidP="009B16A0">
      <w:pPr>
        <w:pStyle w:val="ListParagraph"/>
        <w:ind w:left="360"/>
        <w:rPr>
          <w:b/>
          <w:bCs/>
        </w:rPr>
      </w:pPr>
    </w:p>
    <w:p w14:paraId="3740DB0E" w14:textId="00E0BA4A" w:rsidR="009B16A0" w:rsidRDefault="009B16A0" w:rsidP="009B16A0">
      <w:pPr>
        <w:pStyle w:val="ListParagraph"/>
        <w:numPr>
          <w:ilvl w:val="0"/>
          <w:numId w:val="9"/>
        </w:numPr>
        <w:rPr>
          <w:b/>
          <w:bCs/>
        </w:rPr>
      </w:pPr>
      <w:r w:rsidRPr="007610CF">
        <w:rPr>
          <w:b/>
          <w:bCs/>
        </w:rPr>
        <w:t xml:space="preserve">Vision Statement: </w:t>
      </w:r>
      <w:r w:rsidR="00B45819">
        <w:rPr>
          <w:b/>
          <w:bCs/>
        </w:rPr>
        <w:t>Come together and pool our resources to better prepare the entire team.</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3475422B" w:rsidR="009B16A0" w:rsidRDefault="009B16A0" w:rsidP="009B16A0">
      <w:pPr>
        <w:pStyle w:val="ListParagraph"/>
        <w:numPr>
          <w:ilvl w:val="1"/>
          <w:numId w:val="9"/>
        </w:numPr>
      </w:pPr>
      <w:r>
        <w:t>Specific:</w:t>
      </w:r>
      <w:r w:rsidR="00B45819">
        <w:t xml:space="preserve"> Come together and help each other find the best resources available for our grad plan.</w:t>
      </w:r>
    </w:p>
    <w:p w14:paraId="53D803DD" w14:textId="627E92B4" w:rsidR="009B16A0" w:rsidRDefault="009B16A0" w:rsidP="009B16A0">
      <w:pPr>
        <w:pStyle w:val="ListParagraph"/>
        <w:numPr>
          <w:ilvl w:val="1"/>
          <w:numId w:val="9"/>
        </w:numPr>
      </w:pPr>
      <w:r>
        <w:t>Measurable:</w:t>
      </w:r>
      <w:r w:rsidR="00B45819">
        <w:t xml:space="preserve"> Share with each other our plan so far. Offer new information on classes and teachers.</w:t>
      </w:r>
    </w:p>
    <w:p w14:paraId="21191CEA" w14:textId="457108E5" w:rsidR="009B16A0" w:rsidRDefault="009B16A0" w:rsidP="009B16A0">
      <w:pPr>
        <w:pStyle w:val="ListParagraph"/>
        <w:numPr>
          <w:ilvl w:val="1"/>
          <w:numId w:val="9"/>
        </w:numPr>
      </w:pPr>
      <w:r>
        <w:t>Attainable:</w:t>
      </w:r>
      <w:r w:rsidR="00B45819">
        <w:t xml:space="preserve"> Get to a point where everyone has been able to share and receive tips and info.</w:t>
      </w:r>
      <w:r>
        <w:tab/>
      </w:r>
    </w:p>
    <w:p w14:paraId="5B76F880" w14:textId="142018FE" w:rsidR="009B16A0" w:rsidRDefault="009B16A0" w:rsidP="009B16A0">
      <w:pPr>
        <w:pStyle w:val="ListParagraph"/>
        <w:numPr>
          <w:ilvl w:val="1"/>
          <w:numId w:val="9"/>
        </w:numPr>
      </w:pPr>
      <w:r>
        <w:t>Relevant:</w:t>
      </w:r>
      <w:r w:rsidR="00B45819">
        <w:t xml:space="preserve"> Having a coherent grad plan is extremely relevant. Having classes and teachers that are highly recommended is invaluable.</w:t>
      </w:r>
    </w:p>
    <w:p w14:paraId="7E2828E1" w14:textId="5F273643" w:rsidR="009B16A0" w:rsidRDefault="009B16A0" w:rsidP="009B16A0">
      <w:pPr>
        <w:pStyle w:val="ListParagraph"/>
        <w:numPr>
          <w:ilvl w:val="1"/>
          <w:numId w:val="9"/>
        </w:numPr>
      </w:pPr>
      <w:r>
        <w:t>Timely:</w:t>
      </w:r>
      <w:r>
        <w:tab/>
      </w:r>
      <w:r w:rsidR="00B45819">
        <w:t>Sharing information of teachers and classes can be done relatively quickly and efficiently.</w:t>
      </w:r>
    </w:p>
    <w:p w14:paraId="65B52C88" w14:textId="5F0E19C3" w:rsidR="009B16A0" w:rsidRDefault="009B16A0" w:rsidP="00B45819">
      <w:pPr>
        <w:pStyle w:val="ListParagraph"/>
        <w:ind w:left="360"/>
      </w:pPr>
      <w:r w:rsidRPr="007610CF">
        <w:rPr>
          <w:b/>
          <w:bCs/>
          <w:i/>
          <w:iCs/>
        </w:rPr>
        <w:t>Summary</w:t>
      </w:r>
      <w:r>
        <w:t xml:space="preserve">: </w:t>
      </w:r>
      <w:r>
        <w:tab/>
      </w:r>
      <w:r w:rsidR="00B45819">
        <w:t>Our goal is SMART and is very much within our ability to complete in a timely manner while gaining relevant new information.</w:t>
      </w:r>
      <w:r>
        <w:tab/>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16199EF2" w14:textId="6973C53E" w:rsidR="009B16A0" w:rsidRDefault="000B526E" w:rsidP="009B16A0">
      <w:pPr>
        <w:pStyle w:val="ListParagraph"/>
        <w:ind w:left="360"/>
        <w:rPr>
          <w:b/>
          <w:bCs/>
        </w:rPr>
      </w:pPr>
      <w:r>
        <w:rPr>
          <w:b/>
          <w:bCs/>
        </w:rPr>
        <w:t>Who: Yggdrasil</w:t>
      </w:r>
    </w:p>
    <w:p w14:paraId="1962BD9B" w14:textId="0AB8B6A0" w:rsidR="000B526E" w:rsidRDefault="000B526E" w:rsidP="009B16A0">
      <w:pPr>
        <w:pStyle w:val="ListParagraph"/>
        <w:ind w:left="360"/>
        <w:rPr>
          <w:b/>
          <w:bCs/>
        </w:rPr>
      </w:pPr>
      <w:r>
        <w:rPr>
          <w:b/>
          <w:bCs/>
        </w:rPr>
        <w:t>What: Grad Planning</w:t>
      </w:r>
    </w:p>
    <w:p w14:paraId="6B42D2A5" w14:textId="01813DC5" w:rsidR="000B526E" w:rsidRDefault="000B526E" w:rsidP="009B16A0">
      <w:pPr>
        <w:pStyle w:val="ListParagraph"/>
        <w:ind w:left="360"/>
        <w:rPr>
          <w:b/>
          <w:bCs/>
        </w:rPr>
      </w:pPr>
      <w:r>
        <w:rPr>
          <w:b/>
          <w:bCs/>
        </w:rPr>
        <w:t>Where: On campus</w:t>
      </w:r>
    </w:p>
    <w:p w14:paraId="562B54C7" w14:textId="06038260" w:rsidR="000B526E" w:rsidRDefault="000B526E" w:rsidP="009B16A0">
      <w:pPr>
        <w:pStyle w:val="ListParagraph"/>
        <w:ind w:left="360"/>
        <w:rPr>
          <w:b/>
          <w:bCs/>
        </w:rPr>
      </w:pPr>
      <w:r>
        <w:rPr>
          <w:b/>
          <w:bCs/>
        </w:rPr>
        <w:t>When: This week</w:t>
      </w:r>
    </w:p>
    <w:p w14:paraId="4FAD45DC" w14:textId="6E9B3E16" w:rsidR="000B526E" w:rsidRDefault="000B526E" w:rsidP="009B16A0">
      <w:pPr>
        <w:pStyle w:val="ListParagraph"/>
        <w:ind w:left="360"/>
        <w:rPr>
          <w:b/>
          <w:bCs/>
        </w:rPr>
      </w:pPr>
      <w:r>
        <w:rPr>
          <w:b/>
          <w:bCs/>
        </w:rPr>
        <w:t>Why: To be better prepared</w:t>
      </w:r>
    </w:p>
    <w:p w14:paraId="54A9C515" w14:textId="683B57BE" w:rsidR="000B526E" w:rsidRDefault="000B526E" w:rsidP="009B16A0">
      <w:pPr>
        <w:pStyle w:val="ListParagraph"/>
        <w:ind w:left="360"/>
        <w:rPr>
          <w:b/>
          <w:bCs/>
        </w:rPr>
      </w:pPr>
      <w:r>
        <w:rPr>
          <w:b/>
          <w:bCs/>
        </w:rPr>
        <w:t>How: Via clear communication and participation</w:t>
      </w:r>
    </w:p>
    <w:p w14:paraId="47A21460" w14:textId="77777777" w:rsidR="000B526E" w:rsidRPr="007610CF" w:rsidRDefault="000B526E"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72256CDC" w:rsidR="00BB786A" w:rsidRDefault="00BB786A" w:rsidP="00E55646">
      <w:pPr>
        <w:pStyle w:val="ListParagraph"/>
        <w:numPr>
          <w:ilvl w:val="1"/>
          <w:numId w:val="9"/>
        </w:numPr>
        <w:rPr>
          <w:b/>
          <w:bCs/>
        </w:rPr>
      </w:pPr>
      <w:r>
        <w:rPr>
          <w:b/>
          <w:bCs/>
        </w:rPr>
        <w:t>1:</w:t>
      </w:r>
      <w:r w:rsidR="000B526E">
        <w:rPr>
          <w:b/>
          <w:bCs/>
        </w:rPr>
        <w:t xml:space="preserve"> Coordinator</w:t>
      </w:r>
      <w:r w:rsidR="000B526E">
        <w:rPr>
          <w:b/>
          <w:bCs/>
        </w:rPr>
        <w:tab/>
      </w:r>
      <w:r w:rsidR="000B526E">
        <w:rPr>
          <w:b/>
          <w:bCs/>
        </w:rPr>
        <w:tab/>
      </w:r>
      <w:r w:rsidR="000B526E">
        <w:rPr>
          <w:b/>
          <w:bCs/>
        </w:rPr>
        <w:tab/>
      </w:r>
      <w:r w:rsidR="000B526E">
        <w:rPr>
          <w:b/>
          <w:bCs/>
        </w:rPr>
        <w:tab/>
        <w:t>Pick a time and location that best works for everyone.</w:t>
      </w:r>
    </w:p>
    <w:p w14:paraId="5D40C50E" w14:textId="0DC1C348" w:rsidR="004D2538" w:rsidRDefault="004D2538" w:rsidP="00E55646">
      <w:pPr>
        <w:pStyle w:val="ListParagraph"/>
        <w:numPr>
          <w:ilvl w:val="1"/>
          <w:numId w:val="9"/>
        </w:numPr>
        <w:rPr>
          <w:b/>
          <w:bCs/>
        </w:rPr>
      </w:pPr>
      <w:r>
        <w:rPr>
          <w:b/>
          <w:bCs/>
        </w:rPr>
        <w:t>2:</w:t>
      </w:r>
      <w:r w:rsidR="000B526E">
        <w:rPr>
          <w:b/>
          <w:bCs/>
        </w:rPr>
        <w:t xml:space="preserve"> Officiator</w:t>
      </w:r>
      <w:r w:rsidR="000B526E">
        <w:rPr>
          <w:b/>
          <w:bCs/>
        </w:rPr>
        <w:tab/>
      </w:r>
      <w:r w:rsidR="000B526E">
        <w:rPr>
          <w:b/>
          <w:bCs/>
        </w:rPr>
        <w:tab/>
      </w:r>
      <w:r w:rsidR="000B526E">
        <w:rPr>
          <w:b/>
          <w:bCs/>
        </w:rPr>
        <w:tab/>
      </w:r>
      <w:r w:rsidR="000B526E">
        <w:rPr>
          <w:b/>
          <w:bCs/>
        </w:rPr>
        <w:tab/>
        <w:t>Start the meeting, go over the goals of meeting.</w:t>
      </w:r>
    </w:p>
    <w:p w14:paraId="4ECA9125" w14:textId="0096CB8F" w:rsidR="004D2538" w:rsidRDefault="004D2538" w:rsidP="00E55646">
      <w:pPr>
        <w:pStyle w:val="ListParagraph"/>
        <w:numPr>
          <w:ilvl w:val="1"/>
          <w:numId w:val="9"/>
        </w:numPr>
        <w:rPr>
          <w:b/>
          <w:bCs/>
        </w:rPr>
      </w:pPr>
      <w:r>
        <w:rPr>
          <w:b/>
          <w:bCs/>
        </w:rPr>
        <w:t>3:</w:t>
      </w:r>
      <w:r w:rsidR="000B526E">
        <w:rPr>
          <w:b/>
          <w:bCs/>
        </w:rPr>
        <w:t xml:space="preserve"> Documenter</w:t>
      </w:r>
      <w:r w:rsidR="000B526E">
        <w:rPr>
          <w:b/>
          <w:bCs/>
        </w:rPr>
        <w:tab/>
      </w:r>
      <w:r w:rsidR="000B526E">
        <w:rPr>
          <w:b/>
          <w:bCs/>
        </w:rPr>
        <w:tab/>
      </w:r>
      <w:r w:rsidR="000B526E">
        <w:rPr>
          <w:b/>
          <w:bCs/>
        </w:rPr>
        <w:tab/>
      </w:r>
      <w:r w:rsidR="000B526E">
        <w:rPr>
          <w:b/>
          <w:bCs/>
        </w:rPr>
        <w:tab/>
        <w:t>Keep track of everyone’s needs and input</w:t>
      </w:r>
    </w:p>
    <w:p w14:paraId="17BEDF28" w14:textId="582436EB" w:rsidR="004D2538" w:rsidRPr="00E55646" w:rsidRDefault="004D2538" w:rsidP="00E55646">
      <w:pPr>
        <w:pStyle w:val="ListParagraph"/>
        <w:numPr>
          <w:ilvl w:val="1"/>
          <w:numId w:val="9"/>
        </w:numPr>
        <w:rPr>
          <w:b/>
          <w:bCs/>
        </w:rPr>
      </w:pPr>
      <w:r>
        <w:rPr>
          <w:b/>
          <w:bCs/>
        </w:rPr>
        <w:lastRenderedPageBreak/>
        <w:t>N:</w:t>
      </w:r>
      <w:r w:rsidR="000B526E">
        <w:rPr>
          <w:b/>
          <w:bCs/>
        </w:rPr>
        <w:t xml:space="preserve"> Contributor</w:t>
      </w:r>
      <w:r w:rsidR="000B526E">
        <w:rPr>
          <w:b/>
          <w:bCs/>
        </w:rPr>
        <w:tab/>
      </w:r>
      <w:r w:rsidR="000B526E">
        <w:rPr>
          <w:b/>
          <w:bCs/>
        </w:rPr>
        <w:tab/>
      </w:r>
      <w:r w:rsidR="000B526E">
        <w:rPr>
          <w:b/>
          <w:bCs/>
        </w:rPr>
        <w:tab/>
      </w:r>
      <w:r w:rsidR="000B526E">
        <w:rPr>
          <w:b/>
          <w:bCs/>
        </w:rPr>
        <w:tab/>
        <w:t>Offer information on classes and teachers</w:t>
      </w:r>
      <w:r w:rsidR="000B526E">
        <w:rPr>
          <w:b/>
          <w:bCs/>
        </w:rPr>
        <w:tab/>
      </w:r>
      <w:r w:rsidR="000B526E">
        <w:rPr>
          <w:b/>
          <w:bCs/>
        </w:rPr>
        <w:tab/>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31456489" w:rsidR="009B16A0" w:rsidRDefault="009B16A0" w:rsidP="009B16A0">
      <w:pPr>
        <w:pStyle w:val="ListParagraph"/>
        <w:numPr>
          <w:ilvl w:val="1"/>
          <w:numId w:val="9"/>
        </w:numPr>
      </w:pPr>
      <w:r>
        <w:t xml:space="preserve">1. </w:t>
      </w:r>
      <w:r w:rsidR="00254CD0">
        <w:t>Coordinate a meeting</w:t>
      </w:r>
    </w:p>
    <w:p w14:paraId="23494F42" w14:textId="0300C01C" w:rsidR="009B16A0" w:rsidRDefault="009B16A0" w:rsidP="009B16A0">
      <w:pPr>
        <w:pStyle w:val="ListParagraph"/>
        <w:numPr>
          <w:ilvl w:val="1"/>
          <w:numId w:val="9"/>
        </w:numPr>
      </w:pPr>
      <w:r>
        <w:t>2.</w:t>
      </w:r>
      <w:r w:rsidR="00254CD0">
        <w:t xml:space="preserve"> Attend meetings</w:t>
      </w:r>
    </w:p>
    <w:p w14:paraId="4E7266B3" w14:textId="365397A5" w:rsidR="009B16A0" w:rsidRDefault="009B16A0" w:rsidP="009B16A0">
      <w:pPr>
        <w:pStyle w:val="ListParagraph"/>
        <w:numPr>
          <w:ilvl w:val="1"/>
          <w:numId w:val="9"/>
        </w:numPr>
      </w:pPr>
      <w:r>
        <w:t>3.</w:t>
      </w:r>
      <w:r w:rsidR="00254CD0">
        <w:t xml:space="preserve"> Determine status of everyone’s plan</w:t>
      </w:r>
    </w:p>
    <w:p w14:paraId="15DAC50F" w14:textId="011493C4" w:rsidR="009B16A0" w:rsidRDefault="009B16A0" w:rsidP="009B16A0">
      <w:pPr>
        <w:pStyle w:val="ListParagraph"/>
        <w:numPr>
          <w:ilvl w:val="1"/>
          <w:numId w:val="9"/>
        </w:numPr>
      </w:pPr>
      <w:r>
        <w:t>4.</w:t>
      </w:r>
      <w:r w:rsidR="00254CD0">
        <w:t xml:space="preserve"> Offer input and suggestions</w:t>
      </w:r>
    </w:p>
    <w:p w14:paraId="04C696BC" w14:textId="3EAB105C" w:rsidR="009B16A0" w:rsidRDefault="009B16A0" w:rsidP="009B16A0">
      <w:pPr>
        <w:pStyle w:val="ListParagraph"/>
        <w:numPr>
          <w:ilvl w:val="1"/>
          <w:numId w:val="9"/>
        </w:numPr>
      </w:pPr>
      <w:r>
        <w:t xml:space="preserve">5. </w:t>
      </w:r>
      <w:r w:rsidR="00254CD0">
        <w:t>Collect information and update plan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4BE8E43F" w:rsidR="00AF53FA" w:rsidRPr="00AF53FA" w:rsidRDefault="00AF53FA" w:rsidP="00AF53FA">
      <w:pPr>
        <w:pStyle w:val="ListParagraph"/>
        <w:numPr>
          <w:ilvl w:val="0"/>
          <w:numId w:val="9"/>
        </w:numPr>
        <w:rPr>
          <w:b/>
          <w:bCs/>
        </w:rPr>
      </w:pPr>
      <w:r w:rsidRPr="00AF53FA">
        <w:rPr>
          <w:b/>
          <w:bCs/>
        </w:rPr>
        <w:t xml:space="preserve">Team Name: </w:t>
      </w:r>
      <w:r w:rsidR="001E6CD9">
        <w:rPr>
          <w:b/>
          <w:bCs/>
        </w:rPr>
        <w:t>Yggdrasil</w:t>
      </w:r>
    </w:p>
    <w:p w14:paraId="62B43E55" w14:textId="3CF2BB48"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1E6CD9" w:rsidRPr="001E6CD9">
        <w:rPr>
          <w:b/>
          <w:bCs/>
        </w:rPr>
        <w:t xml:space="preserve"> </w:t>
      </w:r>
      <w:r w:rsidR="001E6CD9">
        <w:rPr>
          <w:b/>
          <w:bCs/>
        </w:rPr>
        <w:t>Benjamin Bell, Gabe Lytle, Jared Linares, Zayne Dayton</w:t>
      </w:r>
    </w:p>
    <w:p w14:paraId="6BD209B8" w14:textId="655DBD8A"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1E6CD9">
        <w:t>Ropes course</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271D901E" w:rsidR="009B16A0" w:rsidRPr="007610CF" w:rsidRDefault="001E6CD9" w:rsidP="00D73EBC">
            <w:pPr>
              <w:pStyle w:val="ListParagraph"/>
              <w:ind w:left="0"/>
              <w:rPr>
                <w:color w:val="833C0B" w:themeColor="accent2" w:themeShade="80"/>
              </w:rPr>
            </w:pPr>
            <w:r>
              <w:rPr>
                <w:color w:val="833C0B" w:themeColor="accent2" w:themeShade="80"/>
              </w:rPr>
              <w:sym w:font="Wingdings" w:char="F0FE"/>
            </w:r>
            <w:r w:rsidR="009B16A0"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B48E0A2" w:rsidR="009B16A0" w:rsidRPr="007610CF" w:rsidRDefault="001E6CD9" w:rsidP="00D73EBC">
            <w:pPr>
              <w:pStyle w:val="ListParagraph"/>
              <w:ind w:left="0"/>
              <w:rPr>
                <w:color w:val="833C0B" w:themeColor="accent2" w:themeShade="80"/>
              </w:rPr>
            </w:pPr>
            <w:r>
              <w:rPr>
                <w:color w:val="833C0B" w:themeColor="accent2" w:themeShade="80"/>
              </w:rPr>
              <w:sym w:font="Wingdings" w:char="F0FE"/>
            </w:r>
            <w:r w:rsidR="009B16A0" w:rsidRPr="007610CF">
              <w:rPr>
                <w:color w:val="833C0B" w:themeColor="accent2" w:themeShade="80"/>
              </w:rPr>
              <w:t>Connectedness</w:t>
            </w:r>
          </w:p>
        </w:tc>
        <w:tc>
          <w:tcPr>
            <w:tcW w:w="2340" w:type="dxa"/>
          </w:tcPr>
          <w:p w14:paraId="0C775FB4" w14:textId="38E3FF75" w:rsidR="009B16A0" w:rsidRPr="007610CF" w:rsidRDefault="001E6CD9" w:rsidP="00D73EBC">
            <w:pPr>
              <w:pStyle w:val="ListParagraph"/>
              <w:ind w:left="0"/>
              <w:rPr>
                <w:color w:val="1F3864" w:themeColor="accent1" w:themeShade="80"/>
              </w:rPr>
            </w:pPr>
            <w:r>
              <w:rPr>
                <w:color w:val="1F3864" w:themeColor="accent1" w:themeShade="80"/>
              </w:rPr>
              <w:sym w:font="Wingdings" w:char="F0FE"/>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5C56727E" w14:textId="3737EFAB" w:rsidR="009B16A0" w:rsidRPr="007610CF" w:rsidRDefault="001E6CD9" w:rsidP="00D73EBC">
            <w:pPr>
              <w:pStyle w:val="ListParagraph"/>
              <w:ind w:left="0"/>
              <w:rPr>
                <w:color w:val="1F3864" w:themeColor="accent1" w:themeShade="80"/>
              </w:rPr>
            </w:pPr>
            <w:r>
              <w:rPr>
                <w:color w:val="1F3864" w:themeColor="accent1" w:themeShade="80"/>
              </w:rPr>
              <w:sym w:font="Wingdings" w:char="F0FE"/>
            </w:r>
            <w:r w:rsidR="009B16A0" w:rsidRPr="007610CF">
              <w:rPr>
                <w:color w:val="1F3864" w:themeColor="accent1" w:themeShade="80"/>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77777777" w:rsidR="00AE6806" w:rsidRDefault="00AE6806" w:rsidP="00AE6806">
      <w:pPr>
        <w:pStyle w:val="ListParagraph"/>
        <w:ind w:left="360" w:firstLine="360"/>
        <w:rPr>
          <w:b/>
          <w:bCs/>
        </w:rPr>
      </w:pPr>
    </w:p>
    <w:p w14:paraId="0E39E9E5" w14:textId="3E9D4BAD" w:rsidR="009B16A0" w:rsidRPr="007610CF" w:rsidRDefault="009B16A0" w:rsidP="009B16A0">
      <w:pPr>
        <w:pStyle w:val="ListParagraph"/>
        <w:numPr>
          <w:ilvl w:val="0"/>
          <w:numId w:val="9"/>
        </w:numPr>
        <w:rPr>
          <w:b/>
          <w:bCs/>
        </w:rPr>
      </w:pPr>
      <w:r w:rsidRPr="007610CF">
        <w:rPr>
          <w:b/>
          <w:bCs/>
        </w:rPr>
        <w:t>Project Values</w:t>
      </w:r>
      <w:r w:rsidR="00B15480" w:rsidRPr="00B15480">
        <w:rPr>
          <w:b/>
          <w:bCs/>
        </w:rPr>
        <w:t>: Interaction, Connectedness, Cooperation, and personal consciousness</w:t>
      </w:r>
    </w:p>
    <w:p w14:paraId="5ECEBF3F" w14:textId="6C7C28A5" w:rsidR="009B16A0" w:rsidRDefault="009B16A0" w:rsidP="009B16A0">
      <w:pPr>
        <w:pStyle w:val="ListParagraph"/>
        <w:numPr>
          <w:ilvl w:val="0"/>
          <w:numId w:val="9"/>
        </w:numPr>
        <w:rPr>
          <w:b/>
          <w:bCs/>
        </w:rPr>
      </w:pPr>
      <w:r w:rsidRPr="007610CF">
        <w:rPr>
          <w:b/>
          <w:bCs/>
        </w:rPr>
        <w:t xml:space="preserve">Description: </w:t>
      </w:r>
      <w:r w:rsidR="00B15480" w:rsidRPr="00B15480">
        <w:rPr>
          <w:b/>
          <w:bCs/>
        </w:rPr>
        <w:t>Be able to complete the ropes course as a group, and work together to get to the end, and ultimately over our collective fear of heights</w:t>
      </w:r>
    </w:p>
    <w:p w14:paraId="3C8BB18C" w14:textId="77777777" w:rsidR="009B16A0" w:rsidRPr="007610CF" w:rsidRDefault="009B16A0" w:rsidP="009B16A0">
      <w:pPr>
        <w:pStyle w:val="ListParagraph"/>
        <w:ind w:left="360"/>
        <w:rPr>
          <w:b/>
          <w:bCs/>
        </w:rPr>
      </w:pPr>
    </w:p>
    <w:p w14:paraId="562723A5" w14:textId="649FA47A" w:rsidR="009B16A0" w:rsidRDefault="009B16A0" w:rsidP="009B16A0">
      <w:pPr>
        <w:pStyle w:val="ListParagraph"/>
        <w:numPr>
          <w:ilvl w:val="0"/>
          <w:numId w:val="9"/>
        </w:numPr>
        <w:rPr>
          <w:b/>
          <w:bCs/>
        </w:rPr>
      </w:pPr>
      <w:r w:rsidRPr="007610CF">
        <w:rPr>
          <w:b/>
          <w:bCs/>
        </w:rPr>
        <w:t xml:space="preserve">Vision Statement: </w:t>
      </w:r>
    </w:p>
    <w:p w14:paraId="368F5E56" w14:textId="6D07E605"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070B53F9" w14:textId="4ABED526" w:rsidR="00B15480" w:rsidRDefault="00B15480" w:rsidP="00B15480">
      <w:pPr>
        <w:pStyle w:val="ListParagraph"/>
        <w:ind w:left="360"/>
      </w:pPr>
      <w:r>
        <w:t>o</w:t>
      </w:r>
      <w:r>
        <w:t xml:space="preserve"> </w:t>
      </w:r>
      <w:r>
        <w:tab/>
      </w:r>
      <w:r>
        <w:t>Specific: Get together as a team and complete the ropes course</w:t>
      </w:r>
    </w:p>
    <w:p w14:paraId="58A11F51" w14:textId="1604023A" w:rsidR="00B15480" w:rsidRDefault="00B15480" w:rsidP="00B15480">
      <w:pPr>
        <w:pStyle w:val="ListParagraph"/>
        <w:ind w:left="360"/>
      </w:pPr>
      <w:r>
        <w:t xml:space="preserve">o </w:t>
      </w:r>
      <w:r>
        <w:tab/>
      </w:r>
      <w:r>
        <w:t>Measurable: start by getting together as a team, and getting each other’s contact information</w:t>
      </w:r>
    </w:p>
    <w:p w14:paraId="383B588B" w14:textId="32D6225E" w:rsidR="00B15480" w:rsidRDefault="00B15480" w:rsidP="00B15480">
      <w:pPr>
        <w:pStyle w:val="ListParagraph"/>
        <w:ind w:left="360"/>
      </w:pPr>
      <w:r>
        <w:t xml:space="preserve">o </w:t>
      </w:r>
      <w:r>
        <w:tab/>
      </w:r>
      <w:r>
        <w:t xml:space="preserve">Attainable: get each other’s contact information </w:t>
      </w:r>
    </w:p>
    <w:p w14:paraId="57C09879" w14:textId="5BF14BEF" w:rsidR="00B15480" w:rsidRDefault="00B15480" w:rsidP="00B15480">
      <w:pPr>
        <w:pStyle w:val="ListParagraph"/>
        <w:ind w:left="360"/>
      </w:pPr>
      <w:r>
        <w:t xml:space="preserve">o </w:t>
      </w:r>
      <w:r>
        <w:tab/>
      </w:r>
      <w:r>
        <w:t>Relevant: get together as a team, collect information, and designate someone to sign us up</w:t>
      </w:r>
    </w:p>
    <w:p w14:paraId="50F87AD0" w14:textId="23054F4C" w:rsidR="00B15480" w:rsidRDefault="00B15480" w:rsidP="00B15480">
      <w:pPr>
        <w:pStyle w:val="ListParagraph"/>
        <w:ind w:hanging="360"/>
        <w:rPr>
          <w:b/>
          <w:bCs/>
          <w:i/>
          <w:iCs/>
        </w:rPr>
      </w:pPr>
      <w:r>
        <w:t>o</w:t>
      </w:r>
      <w:r>
        <w:t xml:space="preserve"> </w:t>
      </w:r>
      <w:r>
        <w:tab/>
      </w:r>
      <w:r>
        <w:t>Timely: get other group members contact information by next class and schedule a time to discuss</w:t>
      </w:r>
      <w:r w:rsidRPr="007610CF">
        <w:rPr>
          <w:b/>
          <w:bCs/>
          <w:i/>
          <w:iCs/>
        </w:rPr>
        <w:t xml:space="preserve"> </w:t>
      </w:r>
    </w:p>
    <w:p w14:paraId="7EC054BD" w14:textId="5F01772A" w:rsidR="009B16A0" w:rsidRDefault="009B16A0" w:rsidP="00B15480">
      <w:pPr>
        <w:pStyle w:val="ListParagraph"/>
        <w:ind w:left="360"/>
      </w:pPr>
      <w:r w:rsidRPr="007610CF">
        <w:rPr>
          <w:b/>
          <w:bCs/>
          <w:i/>
          <w:iCs/>
        </w:rPr>
        <w:t>Summary</w:t>
      </w:r>
      <w:r>
        <w:t xml:space="preserve">: </w:t>
      </w:r>
      <w:r>
        <w:tab/>
      </w:r>
      <w:r w:rsidR="00B15480" w:rsidRPr="00B15480">
        <w:t>Get together as a team, to attempt the ropes course. We’ll start by getting together by the end of a class and collecting contact information. With the information collected we’ll designate someone to sign us up or figure out how signups work, then work through that individual. We’ll schedule a time within a week on when to attempt the ropes course.</w:t>
      </w:r>
      <w:r>
        <w:tab/>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20965FB1" w14:textId="4B2C2E02" w:rsidR="00B15480" w:rsidRPr="00B15480" w:rsidRDefault="00B15480" w:rsidP="00B15480">
      <w:pPr>
        <w:pStyle w:val="ListParagraph"/>
        <w:ind w:left="360"/>
      </w:pPr>
      <w:r w:rsidRPr="00B15480">
        <w:t>o</w:t>
      </w:r>
      <w:r w:rsidRPr="00B15480">
        <w:t xml:space="preserve"> </w:t>
      </w:r>
      <w:r w:rsidRPr="00B15480">
        <w:tab/>
      </w:r>
      <w:r w:rsidRPr="00B15480">
        <w:t>Who: Us, the team</w:t>
      </w:r>
    </w:p>
    <w:p w14:paraId="43E1D2CE" w14:textId="78EDE781" w:rsidR="00B15480" w:rsidRPr="00B15480" w:rsidRDefault="00B15480" w:rsidP="00B15480">
      <w:pPr>
        <w:pStyle w:val="ListParagraph"/>
        <w:ind w:left="360"/>
      </w:pPr>
      <w:r w:rsidRPr="00B15480">
        <w:t xml:space="preserve">o </w:t>
      </w:r>
      <w:r w:rsidRPr="00B15480">
        <w:tab/>
      </w:r>
      <w:r w:rsidRPr="00B15480">
        <w:t>Where: Ropes Course</w:t>
      </w:r>
    </w:p>
    <w:p w14:paraId="496109F1" w14:textId="59D72577" w:rsidR="00B15480" w:rsidRPr="00B15480" w:rsidRDefault="00B15480" w:rsidP="00B15480">
      <w:pPr>
        <w:pStyle w:val="ListParagraph"/>
        <w:ind w:left="360"/>
      </w:pPr>
      <w:r w:rsidRPr="00B15480">
        <w:t xml:space="preserve">o </w:t>
      </w:r>
      <w:r w:rsidRPr="00B15480">
        <w:tab/>
      </w:r>
      <w:r w:rsidRPr="00B15480">
        <w:t>When: This next week</w:t>
      </w:r>
    </w:p>
    <w:p w14:paraId="2AC74BFA" w14:textId="2DC52BC2" w:rsidR="00B15480" w:rsidRPr="00B15480" w:rsidRDefault="00B15480" w:rsidP="00B15480">
      <w:pPr>
        <w:pStyle w:val="ListParagraph"/>
        <w:ind w:left="360"/>
      </w:pPr>
      <w:r w:rsidRPr="00B15480">
        <w:t xml:space="preserve">o </w:t>
      </w:r>
      <w:r w:rsidRPr="00B15480">
        <w:tab/>
      </w:r>
      <w:r w:rsidRPr="00B15480">
        <w:t>Why: to grow closer as a team over our collective fear of heights</w:t>
      </w:r>
    </w:p>
    <w:p w14:paraId="177E8D79" w14:textId="04F04D1C" w:rsidR="009B16A0" w:rsidRDefault="00B15480" w:rsidP="00B15480">
      <w:pPr>
        <w:pStyle w:val="ListParagraph"/>
        <w:ind w:left="360"/>
      </w:pPr>
      <w:r w:rsidRPr="00B15480">
        <w:t>o</w:t>
      </w:r>
      <w:r w:rsidRPr="00B15480">
        <w:t xml:space="preserve"> </w:t>
      </w:r>
      <w:r w:rsidRPr="00B15480">
        <w:t>How: Go to the ropes course and do our best</w:t>
      </w:r>
    </w:p>
    <w:p w14:paraId="056BCB97" w14:textId="77777777" w:rsidR="00B15480" w:rsidRPr="00B15480" w:rsidRDefault="00B15480" w:rsidP="00B15480">
      <w:pPr>
        <w:pStyle w:val="ListParagraph"/>
        <w:ind w:left="360"/>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457D448A" w:rsidR="00450503" w:rsidRDefault="00450503" w:rsidP="00450503">
      <w:pPr>
        <w:pStyle w:val="ListParagraph"/>
        <w:numPr>
          <w:ilvl w:val="1"/>
          <w:numId w:val="9"/>
        </w:numPr>
        <w:rPr>
          <w:b/>
          <w:bCs/>
        </w:rPr>
      </w:pPr>
      <w:r>
        <w:rPr>
          <w:b/>
          <w:bCs/>
        </w:rPr>
        <w:t>1:</w:t>
      </w:r>
      <w:r w:rsidR="00B15480">
        <w:rPr>
          <w:b/>
          <w:bCs/>
        </w:rPr>
        <w:t xml:space="preserve"> Team Lead</w:t>
      </w:r>
      <w:r w:rsidR="000860A4">
        <w:rPr>
          <w:b/>
          <w:bCs/>
        </w:rPr>
        <w:tab/>
      </w:r>
      <w:r w:rsidR="000860A4">
        <w:rPr>
          <w:b/>
          <w:bCs/>
        </w:rPr>
        <w:tab/>
      </w:r>
      <w:r w:rsidR="000860A4">
        <w:t>Collect contact information, organize between other roles</w:t>
      </w:r>
    </w:p>
    <w:p w14:paraId="2F9527F6" w14:textId="53C847F4" w:rsidR="00450503" w:rsidRDefault="00450503" w:rsidP="00450503">
      <w:pPr>
        <w:pStyle w:val="ListParagraph"/>
        <w:numPr>
          <w:ilvl w:val="1"/>
          <w:numId w:val="9"/>
        </w:numPr>
        <w:rPr>
          <w:b/>
          <w:bCs/>
        </w:rPr>
      </w:pPr>
      <w:r>
        <w:rPr>
          <w:b/>
          <w:bCs/>
        </w:rPr>
        <w:t>2:</w:t>
      </w:r>
      <w:r w:rsidR="00B15480">
        <w:rPr>
          <w:b/>
          <w:bCs/>
        </w:rPr>
        <w:t xml:space="preserve"> Team organizer</w:t>
      </w:r>
      <w:r w:rsidR="000860A4">
        <w:rPr>
          <w:b/>
          <w:bCs/>
        </w:rPr>
        <w:tab/>
      </w:r>
      <w:r w:rsidR="000860A4" w:rsidRPr="000860A4">
        <w:t>F</w:t>
      </w:r>
      <w:r w:rsidR="000860A4">
        <w:t>igure out specifics of the ropes course and how to sign up</w:t>
      </w:r>
    </w:p>
    <w:p w14:paraId="082AD77F" w14:textId="27517074" w:rsidR="00450503" w:rsidRDefault="00450503" w:rsidP="00450503">
      <w:pPr>
        <w:pStyle w:val="ListParagraph"/>
        <w:numPr>
          <w:ilvl w:val="1"/>
          <w:numId w:val="9"/>
        </w:numPr>
        <w:rPr>
          <w:b/>
          <w:bCs/>
        </w:rPr>
      </w:pPr>
      <w:r>
        <w:rPr>
          <w:b/>
          <w:bCs/>
        </w:rPr>
        <w:t>3:</w:t>
      </w:r>
      <w:r w:rsidR="00B15480">
        <w:rPr>
          <w:b/>
          <w:bCs/>
        </w:rPr>
        <w:t xml:space="preserve"> Team Coordinator</w:t>
      </w:r>
      <w:r w:rsidR="000860A4">
        <w:rPr>
          <w:b/>
          <w:bCs/>
        </w:rPr>
        <w:tab/>
      </w:r>
      <w:r w:rsidR="000860A4">
        <w:t>Contact each member, figure out if they’ve done their parts and if they need help</w:t>
      </w:r>
    </w:p>
    <w:p w14:paraId="6E99CF6B" w14:textId="1BD5763F" w:rsidR="00450503" w:rsidRPr="00E55646" w:rsidRDefault="00450503" w:rsidP="00450503">
      <w:pPr>
        <w:pStyle w:val="ListParagraph"/>
        <w:numPr>
          <w:ilvl w:val="1"/>
          <w:numId w:val="9"/>
        </w:numPr>
        <w:rPr>
          <w:b/>
          <w:bCs/>
        </w:rPr>
      </w:pPr>
      <w:r>
        <w:rPr>
          <w:b/>
          <w:bCs/>
        </w:rPr>
        <w:lastRenderedPageBreak/>
        <w:t>N:</w:t>
      </w:r>
      <w:r w:rsidR="000860A4">
        <w:rPr>
          <w:b/>
          <w:bCs/>
        </w:rPr>
        <w:t xml:space="preserve"> Team Member</w:t>
      </w:r>
      <w:r w:rsidR="000860A4">
        <w:rPr>
          <w:b/>
          <w:bCs/>
        </w:rPr>
        <w:tab/>
      </w:r>
      <w:r w:rsidR="000860A4">
        <w:t>Work alongside those who need help</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26AC69A2" w:rsidR="00450503" w:rsidRDefault="00450503" w:rsidP="00450503">
      <w:pPr>
        <w:pStyle w:val="ListParagraph"/>
        <w:numPr>
          <w:ilvl w:val="1"/>
          <w:numId w:val="9"/>
        </w:numPr>
      </w:pPr>
      <w:r>
        <w:t xml:space="preserve">1. </w:t>
      </w:r>
      <w:r w:rsidR="000860A4">
        <w:t>Get contact information</w:t>
      </w:r>
    </w:p>
    <w:p w14:paraId="31A7C0F2" w14:textId="452967B4" w:rsidR="00450503" w:rsidRDefault="00450503" w:rsidP="00450503">
      <w:pPr>
        <w:pStyle w:val="ListParagraph"/>
        <w:numPr>
          <w:ilvl w:val="1"/>
          <w:numId w:val="9"/>
        </w:numPr>
      </w:pPr>
      <w:r>
        <w:t>2.</w:t>
      </w:r>
      <w:r w:rsidR="000860A4">
        <w:t xml:space="preserve"> Schedule a time that works for all of us</w:t>
      </w:r>
    </w:p>
    <w:p w14:paraId="0BA1C03C" w14:textId="3EE3487D" w:rsidR="00450503" w:rsidRDefault="00450503" w:rsidP="00450503">
      <w:pPr>
        <w:pStyle w:val="ListParagraph"/>
        <w:numPr>
          <w:ilvl w:val="1"/>
          <w:numId w:val="9"/>
        </w:numPr>
      </w:pPr>
      <w:r>
        <w:t>3.</w:t>
      </w:r>
      <w:r w:rsidR="000860A4">
        <w:t xml:space="preserve"> Figure out how to sign up</w:t>
      </w:r>
    </w:p>
    <w:p w14:paraId="575879BD" w14:textId="762719CF" w:rsidR="00450503" w:rsidRDefault="00450503" w:rsidP="00450503">
      <w:pPr>
        <w:pStyle w:val="ListParagraph"/>
        <w:numPr>
          <w:ilvl w:val="1"/>
          <w:numId w:val="9"/>
        </w:numPr>
      </w:pPr>
      <w:r>
        <w:t>4.</w:t>
      </w:r>
      <w:r w:rsidR="000860A4">
        <w:t xml:space="preserve"> Sign up</w:t>
      </w:r>
    </w:p>
    <w:p w14:paraId="78432D7C" w14:textId="24FBFEFB" w:rsidR="00450503" w:rsidRDefault="00450503" w:rsidP="00450503">
      <w:pPr>
        <w:pStyle w:val="ListParagraph"/>
        <w:numPr>
          <w:ilvl w:val="1"/>
          <w:numId w:val="9"/>
        </w:numPr>
      </w:pPr>
      <w:r>
        <w:t xml:space="preserve">5. </w:t>
      </w:r>
      <w:r w:rsidR="000860A4">
        <w:t>Complete the ropes cours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77777777" w:rsidR="00AF53FA" w:rsidRPr="00AF53FA" w:rsidRDefault="00AF53FA" w:rsidP="00AF53FA">
      <w:pPr>
        <w:pStyle w:val="ListParagraph"/>
        <w:numPr>
          <w:ilvl w:val="0"/>
          <w:numId w:val="9"/>
        </w:numPr>
        <w:rPr>
          <w:b/>
          <w:bCs/>
        </w:rPr>
      </w:pPr>
      <w:r w:rsidRPr="00AF53FA">
        <w:rPr>
          <w:b/>
          <w:bCs/>
        </w:rPr>
        <w:t xml:space="preserve">Team Name: </w:t>
      </w:r>
    </w:p>
    <w:p w14:paraId="4AFABE17" w14:textId="777777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411D216B" w14:textId="70F1A7EF"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219BFA39" w:rsidR="00AE6806" w:rsidRDefault="00AE6806" w:rsidP="00AE6806">
      <w:pPr>
        <w:pStyle w:val="ListParagraph"/>
        <w:ind w:left="360" w:firstLine="360"/>
        <w:rPr>
          <w:b/>
          <w:bCs/>
        </w:rPr>
      </w:pPr>
      <w:r>
        <w:rPr>
          <w:b/>
          <w:bCs/>
        </w:rPr>
        <w:t>Explain:</w:t>
      </w:r>
    </w:p>
    <w:p w14:paraId="77DB31E6" w14:textId="77777777" w:rsidR="00AE6806" w:rsidRDefault="00AE6806" w:rsidP="00AE6806">
      <w:pPr>
        <w:pStyle w:val="ListParagraph"/>
        <w:ind w:left="360" w:firstLine="360"/>
        <w:rPr>
          <w:b/>
          <w:bCs/>
        </w:rPr>
      </w:pPr>
    </w:p>
    <w:p w14:paraId="0F94B493" w14:textId="4EF482B8" w:rsidR="009B16A0" w:rsidRPr="007610CF" w:rsidRDefault="009B16A0" w:rsidP="009B16A0">
      <w:pPr>
        <w:pStyle w:val="ListParagraph"/>
        <w:numPr>
          <w:ilvl w:val="0"/>
          <w:numId w:val="9"/>
        </w:numPr>
        <w:rPr>
          <w:b/>
          <w:bCs/>
        </w:rPr>
      </w:pPr>
      <w:r w:rsidRPr="007610CF">
        <w:rPr>
          <w:b/>
          <w:bCs/>
        </w:rPr>
        <w:t xml:space="preserve">Project Values: </w:t>
      </w:r>
    </w:p>
    <w:p w14:paraId="56E034C2" w14:textId="1F0BFBCE" w:rsidR="009B16A0" w:rsidRDefault="009B16A0" w:rsidP="009B16A0">
      <w:pPr>
        <w:pStyle w:val="ListParagraph"/>
        <w:numPr>
          <w:ilvl w:val="0"/>
          <w:numId w:val="9"/>
        </w:numPr>
        <w:rPr>
          <w:b/>
          <w:bCs/>
        </w:rPr>
      </w:pPr>
      <w:r w:rsidRPr="007610CF">
        <w:rPr>
          <w:b/>
          <w:bCs/>
        </w:rPr>
        <w:t xml:space="preserve">Description: </w:t>
      </w:r>
    </w:p>
    <w:p w14:paraId="7254C9A5" w14:textId="037A32EA" w:rsidR="009B16A0" w:rsidRPr="007610CF" w:rsidRDefault="009B16A0" w:rsidP="009B16A0">
      <w:pPr>
        <w:pStyle w:val="ListParagraph"/>
        <w:ind w:left="360"/>
        <w:rPr>
          <w:b/>
          <w:bCs/>
        </w:rPr>
      </w:pPr>
    </w:p>
    <w:p w14:paraId="39C8B09C" w14:textId="77777777" w:rsidR="009B16A0" w:rsidRDefault="009B16A0" w:rsidP="009B16A0">
      <w:pPr>
        <w:pStyle w:val="ListParagraph"/>
        <w:numPr>
          <w:ilvl w:val="0"/>
          <w:numId w:val="9"/>
        </w:numPr>
        <w:rPr>
          <w:b/>
          <w:bCs/>
        </w:rPr>
      </w:pPr>
      <w:r w:rsidRPr="007610CF">
        <w:rPr>
          <w:b/>
          <w:bCs/>
        </w:rPr>
        <w:t xml:space="preserve">Vision Statement: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77777777" w:rsidR="009B16A0" w:rsidRDefault="009B16A0" w:rsidP="009B16A0">
      <w:pPr>
        <w:pStyle w:val="ListParagraph"/>
        <w:numPr>
          <w:ilvl w:val="1"/>
          <w:numId w:val="9"/>
        </w:numPr>
      </w:pPr>
      <w:r>
        <w:t>Specific:</w:t>
      </w:r>
      <w:r>
        <w:tab/>
      </w:r>
    </w:p>
    <w:p w14:paraId="7EA95985" w14:textId="77777777" w:rsidR="009B16A0" w:rsidRDefault="009B16A0" w:rsidP="009B16A0">
      <w:pPr>
        <w:pStyle w:val="ListParagraph"/>
        <w:numPr>
          <w:ilvl w:val="1"/>
          <w:numId w:val="9"/>
        </w:numPr>
      </w:pPr>
      <w:r>
        <w:t>Measurable:</w:t>
      </w:r>
      <w:r>
        <w:tab/>
      </w:r>
    </w:p>
    <w:p w14:paraId="41DC39C8" w14:textId="38D322C7" w:rsidR="009B16A0" w:rsidRDefault="009B16A0" w:rsidP="009B16A0">
      <w:pPr>
        <w:pStyle w:val="ListParagraph"/>
        <w:numPr>
          <w:ilvl w:val="1"/>
          <w:numId w:val="9"/>
        </w:numPr>
      </w:pPr>
      <w:r>
        <w:t>Attainable:</w:t>
      </w:r>
      <w:r>
        <w:tab/>
      </w:r>
    </w:p>
    <w:p w14:paraId="38A17ECE" w14:textId="77777777" w:rsidR="009B16A0" w:rsidRDefault="009B16A0" w:rsidP="009B16A0">
      <w:pPr>
        <w:pStyle w:val="ListParagraph"/>
        <w:numPr>
          <w:ilvl w:val="1"/>
          <w:numId w:val="9"/>
        </w:numPr>
      </w:pPr>
      <w:r>
        <w:t>Relevant:</w:t>
      </w:r>
      <w:r>
        <w:tab/>
      </w:r>
    </w:p>
    <w:p w14:paraId="268A73D0" w14:textId="77777777" w:rsidR="009B16A0" w:rsidRDefault="009B16A0" w:rsidP="009B16A0">
      <w:pPr>
        <w:pStyle w:val="ListParagraph"/>
        <w:numPr>
          <w:ilvl w:val="1"/>
          <w:numId w:val="9"/>
        </w:numPr>
      </w:pPr>
      <w:r>
        <w:t>Timely:</w:t>
      </w:r>
      <w:r>
        <w:tab/>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77777777" w:rsidR="009B16A0" w:rsidRDefault="009B16A0" w:rsidP="009B16A0">
      <w:pPr>
        <w:pStyle w:val="ListParagraph"/>
        <w:ind w:left="360"/>
      </w:pPr>
    </w:p>
    <w:p w14:paraId="70366F93" w14:textId="77777777"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77777777" w:rsidR="00C847C5" w:rsidRDefault="00C847C5" w:rsidP="00C847C5">
      <w:pPr>
        <w:pStyle w:val="ListParagraph"/>
        <w:numPr>
          <w:ilvl w:val="1"/>
          <w:numId w:val="9"/>
        </w:numPr>
        <w:rPr>
          <w:b/>
          <w:bCs/>
        </w:rPr>
      </w:pPr>
      <w:r>
        <w:rPr>
          <w:b/>
          <w:bCs/>
        </w:rPr>
        <w:t>1:</w:t>
      </w:r>
    </w:p>
    <w:p w14:paraId="5E31E720" w14:textId="77777777" w:rsidR="00C847C5" w:rsidRDefault="00C847C5" w:rsidP="00C847C5">
      <w:pPr>
        <w:pStyle w:val="ListParagraph"/>
        <w:numPr>
          <w:ilvl w:val="1"/>
          <w:numId w:val="9"/>
        </w:numPr>
        <w:rPr>
          <w:b/>
          <w:bCs/>
        </w:rPr>
      </w:pPr>
      <w:r>
        <w:rPr>
          <w:b/>
          <w:bCs/>
        </w:rPr>
        <w:t>2:</w:t>
      </w:r>
    </w:p>
    <w:p w14:paraId="3B7C9B7B" w14:textId="77777777" w:rsidR="00C847C5" w:rsidRDefault="00C847C5" w:rsidP="00C847C5">
      <w:pPr>
        <w:pStyle w:val="ListParagraph"/>
        <w:numPr>
          <w:ilvl w:val="1"/>
          <w:numId w:val="9"/>
        </w:numPr>
        <w:rPr>
          <w:b/>
          <w:bCs/>
        </w:rPr>
      </w:pPr>
      <w:r>
        <w:rPr>
          <w:b/>
          <w:bCs/>
        </w:rPr>
        <w:t>3:</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77777777" w:rsidR="00C847C5" w:rsidRDefault="00C847C5" w:rsidP="00C847C5">
      <w:pPr>
        <w:pStyle w:val="ListParagraph"/>
        <w:numPr>
          <w:ilvl w:val="1"/>
          <w:numId w:val="9"/>
        </w:numPr>
      </w:pPr>
      <w:r>
        <w:t xml:space="preserve">1. </w:t>
      </w:r>
    </w:p>
    <w:p w14:paraId="0FE1CC2C" w14:textId="77777777" w:rsidR="00C847C5" w:rsidRDefault="00C847C5" w:rsidP="00C847C5">
      <w:pPr>
        <w:pStyle w:val="ListParagraph"/>
        <w:numPr>
          <w:ilvl w:val="1"/>
          <w:numId w:val="9"/>
        </w:numPr>
      </w:pPr>
      <w:r>
        <w:t>2.</w:t>
      </w:r>
    </w:p>
    <w:p w14:paraId="6462624A" w14:textId="77777777" w:rsidR="00C847C5" w:rsidRDefault="00C847C5" w:rsidP="00C847C5">
      <w:pPr>
        <w:pStyle w:val="ListParagraph"/>
        <w:numPr>
          <w:ilvl w:val="1"/>
          <w:numId w:val="9"/>
        </w:numPr>
      </w:pPr>
      <w:r>
        <w:t>3.</w:t>
      </w:r>
    </w:p>
    <w:p w14:paraId="2D619477" w14:textId="77777777" w:rsidR="00C847C5" w:rsidRDefault="00C847C5" w:rsidP="00C847C5">
      <w:pPr>
        <w:pStyle w:val="ListParagraph"/>
        <w:numPr>
          <w:ilvl w:val="1"/>
          <w:numId w:val="9"/>
        </w:numPr>
      </w:pPr>
      <w:r>
        <w:t>4.</w:t>
      </w:r>
    </w:p>
    <w:p w14:paraId="13895C12" w14:textId="77777777" w:rsidR="00C847C5" w:rsidRDefault="00C847C5" w:rsidP="00C847C5">
      <w:pPr>
        <w:pStyle w:val="ListParagraph"/>
        <w:numPr>
          <w:ilvl w:val="1"/>
          <w:numId w:val="9"/>
        </w:numPr>
      </w:pPr>
      <w:r>
        <w:t xml:space="preserve">5. </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5E371FF6" w:rsidR="009B16A0" w:rsidRDefault="009B16A0" w:rsidP="009B16A0">
      <w:pPr>
        <w:pStyle w:val="ListParagraph"/>
        <w:ind w:left="360"/>
        <w:jc w:val="center"/>
      </w:pPr>
      <w:r w:rsidRPr="007610CF">
        <w:rPr>
          <w:b/>
          <w:bCs/>
        </w:rPr>
        <w:t>Project Mission Focus:</w:t>
      </w:r>
      <w:r>
        <w:t xml:space="preserve"> </w:t>
      </w:r>
      <w:r w:rsidR="005656E1">
        <w:t>Disciples of Jesus Christ</w:t>
      </w:r>
    </w:p>
    <w:p w14:paraId="1547B36C" w14:textId="77777777" w:rsidR="00AF53FA" w:rsidRPr="00AF53FA" w:rsidRDefault="00AF53FA" w:rsidP="00AF53FA">
      <w:pPr>
        <w:pStyle w:val="ListParagraph"/>
        <w:numPr>
          <w:ilvl w:val="0"/>
          <w:numId w:val="9"/>
        </w:numPr>
        <w:rPr>
          <w:b/>
          <w:bCs/>
        </w:rPr>
      </w:pPr>
      <w:r w:rsidRPr="00AF53FA">
        <w:rPr>
          <w:b/>
          <w:bCs/>
        </w:rPr>
        <w:t xml:space="preserve">Team Name: </w:t>
      </w:r>
    </w:p>
    <w:p w14:paraId="7ABB0342" w14:textId="777777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05AE94D5" w14:textId="7378F0B0" w:rsidR="009B16A0" w:rsidRDefault="009B16A0" w:rsidP="009B16A0">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8FB3FC4" w14:textId="4C396D2F" w:rsidR="00AE6806" w:rsidRDefault="00AE6806" w:rsidP="00AE6806">
      <w:pPr>
        <w:pStyle w:val="ListParagraph"/>
        <w:ind w:left="360" w:firstLine="360"/>
        <w:rPr>
          <w:b/>
          <w:bCs/>
        </w:rPr>
      </w:pPr>
      <w:r>
        <w:rPr>
          <w:b/>
          <w:bCs/>
        </w:rPr>
        <w:t>Explain:</w:t>
      </w:r>
    </w:p>
    <w:p w14:paraId="521E8C99" w14:textId="77777777" w:rsidR="00AE6806" w:rsidRDefault="00AE6806" w:rsidP="00AE6806">
      <w:pPr>
        <w:pStyle w:val="ListParagraph"/>
        <w:ind w:left="360" w:firstLine="360"/>
        <w:rPr>
          <w:b/>
          <w:bCs/>
        </w:rPr>
      </w:pPr>
    </w:p>
    <w:p w14:paraId="6AB44853" w14:textId="01B67791" w:rsidR="009B16A0" w:rsidRPr="007610CF" w:rsidRDefault="009B16A0" w:rsidP="009B16A0">
      <w:pPr>
        <w:pStyle w:val="ListParagraph"/>
        <w:numPr>
          <w:ilvl w:val="0"/>
          <w:numId w:val="9"/>
        </w:numPr>
        <w:rPr>
          <w:b/>
          <w:bCs/>
        </w:rPr>
      </w:pPr>
      <w:r w:rsidRPr="007610CF">
        <w:rPr>
          <w:b/>
          <w:bCs/>
        </w:rPr>
        <w:t xml:space="preserve">Project Values: </w:t>
      </w:r>
    </w:p>
    <w:p w14:paraId="21478985" w14:textId="58C12867" w:rsidR="009B16A0" w:rsidRDefault="009B16A0" w:rsidP="009B16A0">
      <w:pPr>
        <w:pStyle w:val="ListParagraph"/>
        <w:numPr>
          <w:ilvl w:val="0"/>
          <w:numId w:val="9"/>
        </w:numPr>
        <w:rPr>
          <w:b/>
          <w:bCs/>
        </w:rPr>
      </w:pPr>
      <w:r w:rsidRPr="007610CF">
        <w:rPr>
          <w:b/>
          <w:bCs/>
        </w:rPr>
        <w:t xml:space="preserve">Description: </w:t>
      </w:r>
    </w:p>
    <w:p w14:paraId="50738656" w14:textId="1FEE8397" w:rsidR="009B16A0" w:rsidRPr="007610CF" w:rsidRDefault="009B16A0" w:rsidP="009B16A0">
      <w:pPr>
        <w:pStyle w:val="ListParagraph"/>
        <w:ind w:left="360"/>
        <w:rPr>
          <w:b/>
          <w:bCs/>
        </w:rPr>
      </w:pPr>
    </w:p>
    <w:p w14:paraId="7AF574F8" w14:textId="15F68672" w:rsidR="009B16A0"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77777777" w:rsidR="009B16A0" w:rsidRDefault="009B16A0" w:rsidP="009B16A0">
      <w:pPr>
        <w:pStyle w:val="ListParagraph"/>
        <w:numPr>
          <w:ilvl w:val="1"/>
          <w:numId w:val="9"/>
        </w:numPr>
      </w:pPr>
      <w:r>
        <w:t>Specific:</w:t>
      </w:r>
      <w:r>
        <w:tab/>
      </w:r>
    </w:p>
    <w:p w14:paraId="6D620E54" w14:textId="15D0059D" w:rsidR="009B16A0" w:rsidRDefault="009B16A0" w:rsidP="009B16A0">
      <w:pPr>
        <w:pStyle w:val="ListParagraph"/>
        <w:numPr>
          <w:ilvl w:val="1"/>
          <w:numId w:val="9"/>
        </w:numPr>
      </w:pPr>
      <w:r>
        <w:t>Measurable:</w:t>
      </w:r>
      <w:r>
        <w:tab/>
      </w:r>
    </w:p>
    <w:p w14:paraId="65CCA380" w14:textId="77777777" w:rsidR="009B16A0" w:rsidRDefault="009B16A0" w:rsidP="009B16A0">
      <w:pPr>
        <w:pStyle w:val="ListParagraph"/>
        <w:numPr>
          <w:ilvl w:val="1"/>
          <w:numId w:val="9"/>
        </w:numPr>
      </w:pPr>
      <w:r>
        <w:t>Attainable:</w:t>
      </w:r>
      <w:r>
        <w:tab/>
      </w:r>
    </w:p>
    <w:p w14:paraId="76A9506B" w14:textId="558EFF59" w:rsidR="009B16A0" w:rsidRDefault="009B16A0" w:rsidP="009B16A0">
      <w:pPr>
        <w:pStyle w:val="ListParagraph"/>
        <w:numPr>
          <w:ilvl w:val="1"/>
          <w:numId w:val="9"/>
        </w:numPr>
      </w:pPr>
      <w:r>
        <w:t>Relevant:</w:t>
      </w:r>
      <w:r>
        <w:tab/>
      </w:r>
    </w:p>
    <w:p w14:paraId="587F20CA" w14:textId="6B8493C5" w:rsidR="009B16A0" w:rsidRDefault="009B16A0" w:rsidP="009B16A0">
      <w:pPr>
        <w:pStyle w:val="ListParagraph"/>
        <w:numPr>
          <w:ilvl w:val="1"/>
          <w:numId w:val="9"/>
        </w:numPr>
      </w:pPr>
      <w:r>
        <w:t>Timely:</w:t>
      </w:r>
      <w:r>
        <w:tab/>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7777777" w:rsidR="00C847C5" w:rsidRDefault="00C847C5" w:rsidP="00C847C5">
      <w:pPr>
        <w:pStyle w:val="ListParagraph"/>
        <w:numPr>
          <w:ilvl w:val="1"/>
          <w:numId w:val="9"/>
        </w:numPr>
        <w:rPr>
          <w:b/>
          <w:bCs/>
        </w:rPr>
      </w:pPr>
      <w:r>
        <w:rPr>
          <w:b/>
          <w:bCs/>
        </w:rPr>
        <w:t>1:</w:t>
      </w:r>
    </w:p>
    <w:p w14:paraId="7C151180" w14:textId="77777777" w:rsidR="00C847C5" w:rsidRDefault="00C847C5" w:rsidP="00C847C5">
      <w:pPr>
        <w:pStyle w:val="ListParagraph"/>
        <w:numPr>
          <w:ilvl w:val="1"/>
          <w:numId w:val="9"/>
        </w:numPr>
        <w:rPr>
          <w:b/>
          <w:bCs/>
        </w:rPr>
      </w:pPr>
      <w:r>
        <w:rPr>
          <w:b/>
          <w:bCs/>
        </w:rPr>
        <w:t>2:</w:t>
      </w:r>
    </w:p>
    <w:p w14:paraId="4F4D49DE" w14:textId="77777777" w:rsidR="00C847C5" w:rsidRDefault="00C847C5" w:rsidP="00C847C5">
      <w:pPr>
        <w:pStyle w:val="ListParagraph"/>
        <w:numPr>
          <w:ilvl w:val="1"/>
          <w:numId w:val="9"/>
        </w:numPr>
        <w:rPr>
          <w:b/>
          <w:bCs/>
        </w:rPr>
      </w:pPr>
      <w:r>
        <w:rPr>
          <w:b/>
          <w:bCs/>
        </w:rPr>
        <w:t>3:</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77777777" w:rsidR="00C847C5" w:rsidRDefault="00C847C5" w:rsidP="00C847C5">
      <w:pPr>
        <w:pStyle w:val="ListParagraph"/>
        <w:numPr>
          <w:ilvl w:val="1"/>
          <w:numId w:val="9"/>
        </w:numPr>
      </w:pPr>
      <w:r>
        <w:t xml:space="preserve">1. </w:t>
      </w:r>
    </w:p>
    <w:p w14:paraId="08A5AF09" w14:textId="77777777" w:rsidR="00C847C5" w:rsidRDefault="00C847C5" w:rsidP="00C847C5">
      <w:pPr>
        <w:pStyle w:val="ListParagraph"/>
        <w:numPr>
          <w:ilvl w:val="1"/>
          <w:numId w:val="9"/>
        </w:numPr>
      </w:pPr>
      <w:r>
        <w:t>2.</w:t>
      </w:r>
    </w:p>
    <w:p w14:paraId="5738AE48" w14:textId="77777777" w:rsidR="00C847C5" w:rsidRDefault="00C847C5" w:rsidP="00C847C5">
      <w:pPr>
        <w:pStyle w:val="ListParagraph"/>
        <w:numPr>
          <w:ilvl w:val="1"/>
          <w:numId w:val="9"/>
        </w:numPr>
      </w:pPr>
      <w:r>
        <w:t>3.</w:t>
      </w:r>
    </w:p>
    <w:p w14:paraId="3482DAF8" w14:textId="77777777" w:rsidR="00C847C5" w:rsidRDefault="00C847C5" w:rsidP="00C847C5">
      <w:pPr>
        <w:pStyle w:val="ListParagraph"/>
        <w:numPr>
          <w:ilvl w:val="1"/>
          <w:numId w:val="9"/>
        </w:numPr>
      </w:pPr>
      <w:r>
        <w:t>4.</w:t>
      </w:r>
    </w:p>
    <w:p w14:paraId="1B173BA1" w14:textId="77777777" w:rsidR="00C847C5" w:rsidRDefault="00C847C5" w:rsidP="00C847C5">
      <w:pPr>
        <w:pStyle w:val="ListParagraph"/>
        <w:numPr>
          <w:ilvl w:val="1"/>
          <w:numId w:val="9"/>
        </w:numPr>
      </w:pPr>
      <w:r>
        <w:t xml:space="preserve">5. </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EC0E" w14:textId="77777777" w:rsidR="00AC2131" w:rsidRDefault="00AC2131" w:rsidP="00A85D65">
      <w:pPr>
        <w:spacing w:after="0" w:line="240" w:lineRule="auto"/>
      </w:pPr>
      <w:r>
        <w:separator/>
      </w:r>
    </w:p>
  </w:endnote>
  <w:endnote w:type="continuationSeparator" w:id="0">
    <w:p w14:paraId="2519D74C" w14:textId="77777777" w:rsidR="00AC2131" w:rsidRDefault="00AC2131"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370D0" w14:textId="77777777" w:rsidR="00AC2131" w:rsidRDefault="00AC2131" w:rsidP="00A85D65">
      <w:pPr>
        <w:spacing w:after="0" w:line="240" w:lineRule="auto"/>
      </w:pPr>
      <w:r>
        <w:separator/>
      </w:r>
    </w:p>
  </w:footnote>
  <w:footnote w:type="continuationSeparator" w:id="0">
    <w:p w14:paraId="44D35D23" w14:textId="77777777" w:rsidR="00AC2131" w:rsidRDefault="00AC2131"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60A4"/>
    <w:rsid w:val="00087B0F"/>
    <w:rsid w:val="000932E2"/>
    <w:rsid w:val="000947F2"/>
    <w:rsid w:val="00095CAA"/>
    <w:rsid w:val="000B1138"/>
    <w:rsid w:val="000B526E"/>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E6CD9"/>
    <w:rsid w:val="001F49AA"/>
    <w:rsid w:val="00202894"/>
    <w:rsid w:val="002154D2"/>
    <w:rsid w:val="0022021A"/>
    <w:rsid w:val="002236B1"/>
    <w:rsid w:val="00223C53"/>
    <w:rsid w:val="0023572F"/>
    <w:rsid w:val="002442A0"/>
    <w:rsid w:val="00245C46"/>
    <w:rsid w:val="00247616"/>
    <w:rsid w:val="00253F2F"/>
    <w:rsid w:val="00254CD0"/>
    <w:rsid w:val="0026799D"/>
    <w:rsid w:val="00272432"/>
    <w:rsid w:val="00275A4D"/>
    <w:rsid w:val="00292BF1"/>
    <w:rsid w:val="00293A3E"/>
    <w:rsid w:val="00295FB9"/>
    <w:rsid w:val="002A7D1E"/>
    <w:rsid w:val="002B0413"/>
    <w:rsid w:val="002C1F60"/>
    <w:rsid w:val="002C2FA6"/>
    <w:rsid w:val="002C3736"/>
    <w:rsid w:val="002C45B4"/>
    <w:rsid w:val="002D0594"/>
    <w:rsid w:val="002F43DD"/>
    <w:rsid w:val="002F660F"/>
    <w:rsid w:val="002F6D7D"/>
    <w:rsid w:val="003021F6"/>
    <w:rsid w:val="00315BAB"/>
    <w:rsid w:val="00345882"/>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3A11"/>
    <w:rsid w:val="00546C19"/>
    <w:rsid w:val="0055037B"/>
    <w:rsid w:val="005656E1"/>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D0"/>
    <w:rsid w:val="007F3E4A"/>
    <w:rsid w:val="007F7EC1"/>
    <w:rsid w:val="008038B1"/>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A04228"/>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C2131"/>
    <w:rsid w:val="00AE4459"/>
    <w:rsid w:val="00AE6806"/>
    <w:rsid w:val="00AF1C27"/>
    <w:rsid w:val="00AF2283"/>
    <w:rsid w:val="00AF4F1C"/>
    <w:rsid w:val="00AF53FA"/>
    <w:rsid w:val="00B03CE1"/>
    <w:rsid w:val="00B15480"/>
    <w:rsid w:val="00B2292C"/>
    <w:rsid w:val="00B27C8C"/>
    <w:rsid w:val="00B330AA"/>
    <w:rsid w:val="00B366ED"/>
    <w:rsid w:val="00B43C69"/>
    <w:rsid w:val="00B45819"/>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A1C0E"/>
    <w:rsid w:val="00FB7A5A"/>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yui.edu/devotionals/justin-hodges"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3490</Words>
  <Characters>1989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Benjamin Bell</cp:lastModifiedBy>
  <cp:revision>15</cp:revision>
  <cp:lastPrinted>2020-09-22T21:12:00Z</cp:lastPrinted>
  <dcterms:created xsi:type="dcterms:W3CDTF">2021-10-05T20:27:00Z</dcterms:created>
  <dcterms:modified xsi:type="dcterms:W3CDTF">2022-06-07T18:26:00Z</dcterms:modified>
</cp:coreProperties>
</file>